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E81DC" w14:textId="77777777" w:rsidR="008C5500" w:rsidRPr="008C5500" w:rsidRDefault="008C5500" w:rsidP="008C5500">
      <w:pPr>
        <w:rPr>
          <w:vanish/>
        </w:rPr>
      </w:pPr>
      <w:bookmarkStart w:id="0" w:name="_Hlk31731925"/>
    </w:p>
    <w:p w14:paraId="56D17CE3" w14:textId="62CDB46A" w:rsidR="00FC44B8" w:rsidRPr="00FC44B8" w:rsidRDefault="003708CA" w:rsidP="00FC44B8">
      <w:pPr>
        <w:widowControl w:val="0"/>
        <w:tabs>
          <w:tab w:val="left" w:pos="2010"/>
          <w:tab w:val="center" w:pos="4252"/>
        </w:tabs>
        <w:rPr>
          <w:rFonts w:ascii="Calibri" w:hAnsi="Calibri"/>
          <w:b/>
          <w:highlight w:val="yellow"/>
        </w:rPr>
      </w:pPr>
      <w:r>
        <w:rPr>
          <w:rFonts w:ascii="Calibri" w:hAnsi="Calibri"/>
          <w:b/>
          <w:noProof/>
        </w:rPr>
        <w:drawing>
          <wp:anchor distT="0" distB="0" distL="114300" distR="114300" simplePos="0" relativeHeight="251662336" behindDoc="1" locked="0" layoutInCell="1" allowOverlap="1" wp14:anchorId="1B0E73BD" wp14:editId="7A81B255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838800" cy="871200"/>
            <wp:effectExtent l="0" t="0" r="0" b="5715"/>
            <wp:wrapTopAndBottom/>
            <wp:docPr id="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800" cy="8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F00296" w14:textId="38BD722A" w:rsidR="00FC44B8" w:rsidRPr="00FC44B8" w:rsidRDefault="00FC44B8" w:rsidP="00FC44B8">
      <w:pPr>
        <w:jc w:val="center"/>
        <w:rPr>
          <w:sz w:val="22"/>
          <w:szCs w:val="22"/>
        </w:rPr>
      </w:pPr>
      <w:r w:rsidRPr="00FC44B8">
        <w:rPr>
          <w:sz w:val="22"/>
          <w:szCs w:val="22"/>
        </w:rPr>
        <w:t>REPÚBLI</w:t>
      </w:r>
      <w:r w:rsidRPr="00FC44B8">
        <w:rPr>
          <w:sz w:val="22"/>
          <w:szCs w:val="22"/>
          <w:u w:val="single"/>
        </w:rPr>
        <w:t>CA DE MOÇ</w:t>
      </w:r>
      <w:r w:rsidRPr="00FC44B8">
        <w:rPr>
          <w:sz w:val="22"/>
          <w:szCs w:val="22"/>
        </w:rPr>
        <w:t>AMBIQUE</w:t>
      </w:r>
    </w:p>
    <w:p w14:paraId="4AD3D912" w14:textId="77777777" w:rsidR="00FC44B8" w:rsidRDefault="00FC44B8" w:rsidP="00FC44B8">
      <w:pPr>
        <w:jc w:val="center"/>
        <w:rPr>
          <w:b/>
          <w:bCs/>
          <w:sz w:val="22"/>
          <w:szCs w:val="22"/>
        </w:rPr>
      </w:pPr>
    </w:p>
    <w:p w14:paraId="63A8E0AB" w14:textId="3DB1032E" w:rsidR="00FC44B8" w:rsidRPr="00FC44B8" w:rsidRDefault="00FC44B8" w:rsidP="00FC44B8">
      <w:pPr>
        <w:spacing w:after="120"/>
        <w:jc w:val="center"/>
        <w:rPr>
          <w:b/>
          <w:bCs/>
          <w:sz w:val="28"/>
          <w:szCs w:val="28"/>
        </w:rPr>
      </w:pPr>
      <w:r w:rsidRPr="00FC44B8">
        <w:rPr>
          <w:b/>
          <w:bCs/>
          <w:sz w:val="28"/>
          <w:szCs w:val="28"/>
        </w:rPr>
        <w:t>MINISTÉRIO DA SAÚDE</w:t>
      </w:r>
    </w:p>
    <w:p w14:paraId="4F85BCD0" w14:textId="73E3BFBB" w:rsidR="00FC44B8" w:rsidRPr="00FC44B8" w:rsidRDefault="00FC44B8" w:rsidP="00FC44B8">
      <w:pPr>
        <w:spacing w:after="120"/>
        <w:jc w:val="center"/>
        <w:rPr>
          <w:b/>
          <w:bCs/>
          <w:sz w:val="28"/>
          <w:szCs w:val="28"/>
        </w:rPr>
      </w:pPr>
      <w:r w:rsidRPr="00FC44B8">
        <w:rPr>
          <w:b/>
          <w:bCs/>
          <w:sz w:val="28"/>
          <w:szCs w:val="28"/>
        </w:rPr>
        <w:t>DIRECÇÃO NACIONAL DE FARMÁCIA</w:t>
      </w:r>
    </w:p>
    <w:p w14:paraId="4EF0C271" w14:textId="02E9393C" w:rsidR="00FC44B8" w:rsidRPr="00FC44B8" w:rsidRDefault="00FC44B8" w:rsidP="00FC44B8">
      <w:pPr>
        <w:spacing w:after="120"/>
        <w:jc w:val="center"/>
        <w:rPr>
          <w:b/>
          <w:bCs/>
          <w:sz w:val="28"/>
          <w:szCs w:val="28"/>
          <w:lang w:val="ru-RU"/>
        </w:rPr>
      </w:pPr>
      <w:r w:rsidRPr="00FC44B8">
        <w:rPr>
          <w:b/>
          <w:bCs/>
          <w:sz w:val="28"/>
          <w:szCs w:val="28"/>
        </w:rPr>
        <w:t xml:space="preserve"> INSPECÇÃO FARMACÊUTICA № ___________________</w:t>
      </w:r>
      <w:r>
        <w:rPr>
          <w:b/>
          <w:bCs/>
          <w:sz w:val="28"/>
          <w:szCs w:val="28"/>
        </w:rPr>
        <w:t xml:space="preserve"/>
      </w:r>
      <w:r>
        <w:rPr>
          <w:b/>
          <w:bCs/>
          <w:sz w:val="28"/>
          <w:szCs w:val="28"/>
          <w:lang w:val="ru-RU"/>
        </w:rPr>
        <w:t/>
      </w:r>
    </w:p>
    <w:p w14:paraId="1697AC27" w14:textId="41011E9A" w:rsidR="00FC44B8" w:rsidRDefault="00FC44B8" w:rsidP="00FC44B8">
      <w:pPr>
        <w:spacing w:after="120"/>
        <w:jc w:val="center"/>
        <w:rPr>
          <w:b/>
          <w:bCs/>
          <w:sz w:val="28"/>
          <w:szCs w:val="28"/>
        </w:rPr>
      </w:pPr>
      <w:r w:rsidRPr="00FC44B8">
        <w:rPr>
          <w:b/>
          <w:bCs/>
          <w:sz w:val="28"/>
          <w:szCs w:val="28"/>
        </w:rPr>
        <w:t>BOLETINS DE IMPORTAÇÃO DE ESPECIALIDADES FARMACÊUTICAS</w:t>
      </w:r>
      <w:bookmarkEnd w:id="0"/>
    </w:p>
    <w:p w14:paraId="62FFC3D3" w14:textId="77777777" w:rsidR="00B776A5" w:rsidRDefault="00B776A5" w:rsidP="00FC44B8">
      <w:pPr>
        <w:spacing w:after="120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7926"/>
      </w:tblGrid>
      <w:tr w:rsidR="00FC44B8" w14:paraId="10008422" w14:textId="77777777" w:rsidTr="00FC44B8">
        <w:tc>
          <w:tcPr>
            <w:tcW w:w="2547" w:type="dxa"/>
            <w:vMerge w:val="restart"/>
            <w:vAlign w:val="center"/>
          </w:tcPr>
          <w:p w14:paraId="555FDD5A" w14:textId="34E859D0" w:rsidR="00FC44B8" w:rsidRPr="000A503C" w:rsidRDefault="00FC44B8" w:rsidP="00FC44B8">
            <w:pPr>
              <w:spacing w:after="120"/>
              <w:jc w:val="center"/>
              <w:rPr>
                <w:noProof/>
                <w:sz w:val="28"/>
                <w:szCs w:val="28"/>
              </w:rPr>
            </w:pPr>
            <w:r w:rsidRPr="000A503C">
              <w:rPr>
                <w:noProof/>
                <w:sz w:val="28"/>
                <w:szCs w:val="28"/>
              </w:rPr>
              <w:t>Nome do Imparador e localidade</w:t>
            </w:r>
          </w:p>
        </w:tc>
        <w:tc>
          <w:tcPr>
            <w:tcW w:w="7926" w:type="dxa"/>
          </w:tcPr>
          <w:p w14:paraId="59BBAD9F" w14:textId="64C2BAE5" w:rsidR="00FC44B8" w:rsidRPr="00FC44B8" w:rsidRDefault="00FC44B8" w:rsidP="00FC44B8">
            <w:pPr>
              <w:spacing w:after="1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est applicant</w:t>
            </w:r>
          </w:p>
        </w:tc>
      </w:tr>
      <w:tr w:rsidR="00FC44B8" w14:paraId="4B6FD5EB" w14:textId="77777777" w:rsidTr="00FC44B8">
        <w:tc>
          <w:tcPr>
            <w:tcW w:w="2547" w:type="dxa"/>
            <w:vMerge/>
          </w:tcPr>
          <w:p w14:paraId="7ED9B7E2" w14:textId="77777777" w:rsidR="00FC44B8" w:rsidRPr="00FC44B8" w:rsidRDefault="00FC44B8" w:rsidP="00FC44B8">
            <w:pPr>
              <w:spacing w:after="12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7926" w:type="dxa"/>
          </w:tcPr>
          <w:p w14:paraId="01704766" w14:textId="67397DF9" w:rsidR="00FC44B8" w:rsidRPr="00FC44B8" w:rsidRDefault="00FC44B8" w:rsidP="00FC44B8">
            <w:pPr>
              <w:spacing w:after="1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ndo Avenida, Applican Town</w:t>
            </w:r>
          </w:p>
        </w:tc>
      </w:tr>
      <w:tr w:rsidR="00FC44B8" w14:paraId="734A5466" w14:textId="77777777" w:rsidTr="00FC44B8">
        <w:tc>
          <w:tcPr>
            <w:tcW w:w="2547" w:type="dxa"/>
            <w:vMerge/>
          </w:tcPr>
          <w:p w14:paraId="1C6E6540" w14:textId="77777777" w:rsidR="00FC44B8" w:rsidRPr="00FC44B8" w:rsidRDefault="00FC44B8" w:rsidP="00FC44B8">
            <w:pPr>
              <w:spacing w:after="12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7926" w:type="dxa"/>
          </w:tcPr>
          <w:p w14:paraId="522F1520" w14:textId="0A867C40" w:rsidR="00FC44B8" w:rsidRPr="00FC44B8" w:rsidRDefault="00FC44B8" w:rsidP="00FC44B8">
            <w:pPr>
              <w:spacing w:after="1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55-666-777</w:t>
            </w:r>
          </w:p>
        </w:tc>
      </w:tr>
    </w:tbl>
    <w:p w14:paraId="4C03D6C5" w14:textId="4A532D5D" w:rsidR="00A40E93" w:rsidRPr="00B776A5" w:rsidRDefault="00A40E93" w:rsidP="00A40E93">
      <w:pPr>
        <w:spacing w:before="120" w:after="1320"/>
        <w:jc w:val="center"/>
        <w:rPr>
          <w:sz w:val="28"/>
          <w:szCs w:val="28"/>
        </w:rPr>
      </w:pPr>
      <w:r w:rsidRPr="00A40E93">
        <w:rPr>
          <w:sz w:val="28"/>
          <w:szCs w:val="28"/>
        </w:rPr>
        <w:t>PARECER DA INSPECÇÃO DO EXERCÍCIO FARMACÊUTICO</w:t>
      </w:r>
      <w:bookmarkStart w:id="1" w:name="_GoBack"/>
      <w:bookmarkEnd w:id="1"/>
      <w:r w:rsidRPr="00A40E93">
        <w:rPr>
          <w:sz w:val="28"/>
          <w:szCs w:val="28"/>
        </w:rPr>
        <w:t/>
      </w:r>
    </w:p>
    <w:p w14:paraId="6374BA8F" w14:textId="53647395" w:rsidR="00B776A5" w:rsidRDefault="00B776A5" w:rsidP="00FC44B8">
      <w:pPr>
        <w:spacing w:after="120"/>
        <w:rPr>
          <w:sz w:val="28"/>
          <w:szCs w:val="28"/>
        </w:rPr>
      </w:pPr>
      <w:r w:rsidRPr="00B776A5">
        <w:rPr>
          <w:sz w:val="28"/>
          <w:szCs w:val="28"/>
        </w:rPr>
        <w:t>#{table}</w:t>
      </w:r>
    </w:p>
    <w:p w14:paraId="4FB2EDD9" w14:textId="117B448A" w:rsidR="00B776A5" w:rsidRPr="00B776A5" w:rsidRDefault="00B776A5" w:rsidP="00D104EE">
      <w:pPr>
        <w:spacing w:after="120"/>
        <w:jc w:val="right"/>
        <w:rPr>
          <w:sz w:val="16"/>
          <w:szCs w:val="16"/>
        </w:rPr>
      </w:pPr>
      <w:r w:rsidRPr="00B776A5">
        <w:rPr>
          <w:sz w:val="16"/>
          <w:szCs w:val="16"/>
        </w:rPr>
        <w:t>Isidora Covarubio de los Lianos</w:t>
      </w:r>
      <w:r>
        <w:rPr>
          <w:sz w:val="16"/>
          <w:szCs w:val="16"/>
        </w:rPr>
        <w:t/>
      </w:r>
      <w:r w:rsidRPr="00B776A5">
        <w:rPr>
          <w:sz w:val="16"/>
          <w:szCs w:val="16"/>
        </w:rPr>
        <w:t/>
      </w:r>
    </w:p>
    <w:sectPr w:rsidR="00B776A5" w:rsidRPr="00B776A5" w:rsidSect="00FC44B8">
      <w:pgSz w:w="11906" w:h="16838"/>
      <w:pgMar w:top="289" w:right="289" w:bottom="295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8126B"/>
    <w:multiLevelType w:val="hybridMultilevel"/>
    <w:tmpl w:val="2B0CF342"/>
    <w:lvl w:ilvl="0" w:tplc="5A2CB1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7D5462"/>
    <w:multiLevelType w:val="hybridMultilevel"/>
    <w:tmpl w:val="2ECA61F4"/>
    <w:lvl w:ilvl="0" w:tplc="02943C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NTSyMDIyMjY2NjRV0lEKTi0uzszPAykwNKgFAASbl9otAAAA"/>
  </w:docVars>
  <w:rsids>
    <w:rsidRoot w:val="00A92A52"/>
    <w:rsid w:val="00001E9C"/>
    <w:rsid w:val="00002082"/>
    <w:rsid w:val="00002E35"/>
    <w:rsid w:val="00006350"/>
    <w:rsid w:val="0001152A"/>
    <w:rsid w:val="00015557"/>
    <w:rsid w:val="0002227A"/>
    <w:rsid w:val="00022B99"/>
    <w:rsid w:val="00024357"/>
    <w:rsid w:val="0002544C"/>
    <w:rsid w:val="000266A0"/>
    <w:rsid w:val="000279F4"/>
    <w:rsid w:val="00034632"/>
    <w:rsid w:val="000366E1"/>
    <w:rsid w:val="0003769F"/>
    <w:rsid w:val="00041654"/>
    <w:rsid w:val="00043A51"/>
    <w:rsid w:val="0004708A"/>
    <w:rsid w:val="000550A6"/>
    <w:rsid w:val="00056AFE"/>
    <w:rsid w:val="00060695"/>
    <w:rsid w:val="00064909"/>
    <w:rsid w:val="0007673C"/>
    <w:rsid w:val="000946CF"/>
    <w:rsid w:val="000946EB"/>
    <w:rsid w:val="00096477"/>
    <w:rsid w:val="000A1192"/>
    <w:rsid w:val="000A503C"/>
    <w:rsid w:val="000B212C"/>
    <w:rsid w:val="000C6033"/>
    <w:rsid w:val="000D3E64"/>
    <w:rsid w:val="000D456E"/>
    <w:rsid w:val="000D566E"/>
    <w:rsid w:val="000D6DC6"/>
    <w:rsid w:val="000E6CB6"/>
    <w:rsid w:val="000F68A1"/>
    <w:rsid w:val="001113E6"/>
    <w:rsid w:val="0011362A"/>
    <w:rsid w:val="00114848"/>
    <w:rsid w:val="00115ED8"/>
    <w:rsid w:val="001253F2"/>
    <w:rsid w:val="00126909"/>
    <w:rsid w:val="00130A12"/>
    <w:rsid w:val="001406CD"/>
    <w:rsid w:val="00141220"/>
    <w:rsid w:val="00143439"/>
    <w:rsid w:val="001458CD"/>
    <w:rsid w:val="00146CA0"/>
    <w:rsid w:val="00150565"/>
    <w:rsid w:val="0015500B"/>
    <w:rsid w:val="0015578D"/>
    <w:rsid w:val="00157A51"/>
    <w:rsid w:val="001707D0"/>
    <w:rsid w:val="00171D65"/>
    <w:rsid w:val="00177F6F"/>
    <w:rsid w:val="00181119"/>
    <w:rsid w:val="00181EAC"/>
    <w:rsid w:val="00184296"/>
    <w:rsid w:val="00186F34"/>
    <w:rsid w:val="00195381"/>
    <w:rsid w:val="001A7856"/>
    <w:rsid w:val="001B3D81"/>
    <w:rsid w:val="001B45FC"/>
    <w:rsid w:val="001D6964"/>
    <w:rsid w:val="001E6751"/>
    <w:rsid w:val="001F410D"/>
    <w:rsid w:val="0020037C"/>
    <w:rsid w:val="00207E67"/>
    <w:rsid w:val="002109BE"/>
    <w:rsid w:val="00214A81"/>
    <w:rsid w:val="002154A8"/>
    <w:rsid w:val="002442ED"/>
    <w:rsid w:val="002456BD"/>
    <w:rsid w:val="00247BC4"/>
    <w:rsid w:val="00262029"/>
    <w:rsid w:val="002767E2"/>
    <w:rsid w:val="00280D13"/>
    <w:rsid w:val="002827B7"/>
    <w:rsid w:val="0028489C"/>
    <w:rsid w:val="002913E4"/>
    <w:rsid w:val="0029677B"/>
    <w:rsid w:val="002A041E"/>
    <w:rsid w:val="002B016D"/>
    <w:rsid w:val="002B767E"/>
    <w:rsid w:val="002C01EF"/>
    <w:rsid w:val="002D2B64"/>
    <w:rsid w:val="002D736A"/>
    <w:rsid w:val="002E1CC7"/>
    <w:rsid w:val="002E4E08"/>
    <w:rsid w:val="002F3FDB"/>
    <w:rsid w:val="00305AA1"/>
    <w:rsid w:val="0031006E"/>
    <w:rsid w:val="00311EAA"/>
    <w:rsid w:val="003131F3"/>
    <w:rsid w:val="00313495"/>
    <w:rsid w:val="003146E4"/>
    <w:rsid w:val="003158A4"/>
    <w:rsid w:val="0032145E"/>
    <w:rsid w:val="0032200A"/>
    <w:rsid w:val="0032321A"/>
    <w:rsid w:val="0032477B"/>
    <w:rsid w:val="0032687E"/>
    <w:rsid w:val="00332E0C"/>
    <w:rsid w:val="0033354C"/>
    <w:rsid w:val="00333AAE"/>
    <w:rsid w:val="003376CA"/>
    <w:rsid w:val="0035020E"/>
    <w:rsid w:val="003532BD"/>
    <w:rsid w:val="00355907"/>
    <w:rsid w:val="00357B06"/>
    <w:rsid w:val="003644AE"/>
    <w:rsid w:val="00366185"/>
    <w:rsid w:val="003708CA"/>
    <w:rsid w:val="00370E61"/>
    <w:rsid w:val="003A1FAD"/>
    <w:rsid w:val="003B1AE5"/>
    <w:rsid w:val="003C5A00"/>
    <w:rsid w:val="003C7904"/>
    <w:rsid w:val="003D3D83"/>
    <w:rsid w:val="003D5064"/>
    <w:rsid w:val="003E2BF0"/>
    <w:rsid w:val="003E42CF"/>
    <w:rsid w:val="003E5C86"/>
    <w:rsid w:val="003E646B"/>
    <w:rsid w:val="003F2A34"/>
    <w:rsid w:val="003F7F9D"/>
    <w:rsid w:val="00402B34"/>
    <w:rsid w:val="004039D7"/>
    <w:rsid w:val="00404545"/>
    <w:rsid w:val="00406376"/>
    <w:rsid w:val="00407DB7"/>
    <w:rsid w:val="004170B6"/>
    <w:rsid w:val="0042139E"/>
    <w:rsid w:val="00434F66"/>
    <w:rsid w:val="00440FDB"/>
    <w:rsid w:val="0044787E"/>
    <w:rsid w:val="00455ABB"/>
    <w:rsid w:val="00457AB0"/>
    <w:rsid w:val="00475F75"/>
    <w:rsid w:val="00484599"/>
    <w:rsid w:val="00493FD1"/>
    <w:rsid w:val="0049668C"/>
    <w:rsid w:val="004A4494"/>
    <w:rsid w:val="004A45C0"/>
    <w:rsid w:val="004C660C"/>
    <w:rsid w:val="004D035E"/>
    <w:rsid w:val="004D1583"/>
    <w:rsid w:val="004E0B98"/>
    <w:rsid w:val="004E0F49"/>
    <w:rsid w:val="004E20AE"/>
    <w:rsid w:val="004E39BD"/>
    <w:rsid w:val="004E45ED"/>
    <w:rsid w:val="004E5AE2"/>
    <w:rsid w:val="004F6755"/>
    <w:rsid w:val="00501904"/>
    <w:rsid w:val="00506EA0"/>
    <w:rsid w:val="005102FE"/>
    <w:rsid w:val="005234D9"/>
    <w:rsid w:val="005248FA"/>
    <w:rsid w:val="00526C47"/>
    <w:rsid w:val="00531079"/>
    <w:rsid w:val="005314AC"/>
    <w:rsid w:val="0054607A"/>
    <w:rsid w:val="00552F53"/>
    <w:rsid w:val="0055554E"/>
    <w:rsid w:val="00565440"/>
    <w:rsid w:val="00575987"/>
    <w:rsid w:val="00577654"/>
    <w:rsid w:val="00582324"/>
    <w:rsid w:val="00587886"/>
    <w:rsid w:val="00590390"/>
    <w:rsid w:val="00594DC2"/>
    <w:rsid w:val="005A2DA1"/>
    <w:rsid w:val="005A553F"/>
    <w:rsid w:val="005A67BE"/>
    <w:rsid w:val="005B0A41"/>
    <w:rsid w:val="005B12DF"/>
    <w:rsid w:val="005B34EE"/>
    <w:rsid w:val="005C0A29"/>
    <w:rsid w:val="005C1555"/>
    <w:rsid w:val="005C6E49"/>
    <w:rsid w:val="005D0235"/>
    <w:rsid w:val="005D5989"/>
    <w:rsid w:val="005D6358"/>
    <w:rsid w:val="005D6853"/>
    <w:rsid w:val="005E4AD3"/>
    <w:rsid w:val="005E5DFE"/>
    <w:rsid w:val="005F7A48"/>
    <w:rsid w:val="00600867"/>
    <w:rsid w:val="00602628"/>
    <w:rsid w:val="00615AA6"/>
    <w:rsid w:val="00623C3F"/>
    <w:rsid w:val="0063059E"/>
    <w:rsid w:val="00631622"/>
    <w:rsid w:val="006339BC"/>
    <w:rsid w:val="00636D9E"/>
    <w:rsid w:val="00636F31"/>
    <w:rsid w:val="00640740"/>
    <w:rsid w:val="00664914"/>
    <w:rsid w:val="00666EE9"/>
    <w:rsid w:val="006672BD"/>
    <w:rsid w:val="0066769A"/>
    <w:rsid w:val="00673634"/>
    <w:rsid w:val="00676B1C"/>
    <w:rsid w:val="00681DC2"/>
    <w:rsid w:val="0069106F"/>
    <w:rsid w:val="00694296"/>
    <w:rsid w:val="00697563"/>
    <w:rsid w:val="006A1F42"/>
    <w:rsid w:val="006A50AC"/>
    <w:rsid w:val="006A5417"/>
    <w:rsid w:val="006A7CA8"/>
    <w:rsid w:val="006B595D"/>
    <w:rsid w:val="006C0E09"/>
    <w:rsid w:val="006C2A04"/>
    <w:rsid w:val="006C3AC6"/>
    <w:rsid w:val="006D5F44"/>
    <w:rsid w:val="006F4D52"/>
    <w:rsid w:val="006F74FE"/>
    <w:rsid w:val="00703A3A"/>
    <w:rsid w:val="0070582E"/>
    <w:rsid w:val="00706E01"/>
    <w:rsid w:val="007173D6"/>
    <w:rsid w:val="007252DD"/>
    <w:rsid w:val="00730AF1"/>
    <w:rsid w:val="00737122"/>
    <w:rsid w:val="007440CD"/>
    <w:rsid w:val="0075574D"/>
    <w:rsid w:val="00760033"/>
    <w:rsid w:val="00766051"/>
    <w:rsid w:val="00770A91"/>
    <w:rsid w:val="00774FDD"/>
    <w:rsid w:val="00795DE5"/>
    <w:rsid w:val="007A2482"/>
    <w:rsid w:val="007A3E66"/>
    <w:rsid w:val="007A46D8"/>
    <w:rsid w:val="007A482B"/>
    <w:rsid w:val="007A7749"/>
    <w:rsid w:val="007B2FF7"/>
    <w:rsid w:val="007B56E5"/>
    <w:rsid w:val="007C045E"/>
    <w:rsid w:val="007C15F3"/>
    <w:rsid w:val="007C18B4"/>
    <w:rsid w:val="007F5E2F"/>
    <w:rsid w:val="007F642A"/>
    <w:rsid w:val="008009E8"/>
    <w:rsid w:val="00802E1B"/>
    <w:rsid w:val="00803C64"/>
    <w:rsid w:val="00806990"/>
    <w:rsid w:val="008070A6"/>
    <w:rsid w:val="00812A9E"/>
    <w:rsid w:val="008351C5"/>
    <w:rsid w:val="0083695C"/>
    <w:rsid w:val="00837D28"/>
    <w:rsid w:val="00846705"/>
    <w:rsid w:val="00846D65"/>
    <w:rsid w:val="0085061C"/>
    <w:rsid w:val="00861CBC"/>
    <w:rsid w:val="00863345"/>
    <w:rsid w:val="00866C1F"/>
    <w:rsid w:val="00875132"/>
    <w:rsid w:val="00877D16"/>
    <w:rsid w:val="00882F68"/>
    <w:rsid w:val="008916BB"/>
    <w:rsid w:val="00892655"/>
    <w:rsid w:val="00897AEA"/>
    <w:rsid w:val="008A216F"/>
    <w:rsid w:val="008A5E73"/>
    <w:rsid w:val="008A789A"/>
    <w:rsid w:val="008C1400"/>
    <w:rsid w:val="008C1BCF"/>
    <w:rsid w:val="008C1C30"/>
    <w:rsid w:val="008C4651"/>
    <w:rsid w:val="008C5500"/>
    <w:rsid w:val="008C6A77"/>
    <w:rsid w:val="008C74D4"/>
    <w:rsid w:val="008D15DC"/>
    <w:rsid w:val="008D412F"/>
    <w:rsid w:val="008D5E34"/>
    <w:rsid w:val="008D6EA6"/>
    <w:rsid w:val="008E48FF"/>
    <w:rsid w:val="008E660A"/>
    <w:rsid w:val="008F0225"/>
    <w:rsid w:val="008F2590"/>
    <w:rsid w:val="009043CE"/>
    <w:rsid w:val="00912CD8"/>
    <w:rsid w:val="00917115"/>
    <w:rsid w:val="00917CB0"/>
    <w:rsid w:val="00924CB5"/>
    <w:rsid w:val="009264F1"/>
    <w:rsid w:val="00930C21"/>
    <w:rsid w:val="009338AD"/>
    <w:rsid w:val="00933C02"/>
    <w:rsid w:val="009376C0"/>
    <w:rsid w:val="009414AD"/>
    <w:rsid w:val="00946B8D"/>
    <w:rsid w:val="00954C27"/>
    <w:rsid w:val="00962886"/>
    <w:rsid w:val="009820AD"/>
    <w:rsid w:val="00983283"/>
    <w:rsid w:val="009919ED"/>
    <w:rsid w:val="00995B90"/>
    <w:rsid w:val="009A5F5E"/>
    <w:rsid w:val="009A67E3"/>
    <w:rsid w:val="009D7037"/>
    <w:rsid w:val="009D7165"/>
    <w:rsid w:val="009E14C7"/>
    <w:rsid w:val="009E342B"/>
    <w:rsid w:val="009F3B7D"/>
    <w:rsid w:val="00A018E0"/>
    <w:rsid w:val="00A01E24"/>
    <w:rsid w:val="00A10B70"/>
    <w:rsid w:val="00A20485"/>
    <w:rsid w:val="00A26E4B"/>
    <w:rsid w:val="00A3134E"/>
    <w:rsid w:val="00A35800"/>
    <w:rsid w:val="00A40E93"/>
    <w:rsid w:val="00A46BB4"/>
    <w:rsid w:val="00A47FD0"/>
    <w:rsid w:val="00A57BBE"/>
    <w:rsid w:val="00A61E65"/>
    <w:rsid w:val="00A6251C"/>
    <w:rsid w:val="00A725C1"/>
    <w:rsid w:val="00A728C2"/>
    <w:rsid w:val="00A7569D"/>
    <w:rsid w:val="00A77BFC"/>
    <w:rsid w:val="00A81A38"/>
    <w:rsid w:val="00A90E16"/>
    <w:rsid w:val="00A91926"/>
    <w:rsid w:val="00A92A52"/>
    <w:rsid w:val="00A952D6"/>
    <w:rsid w:val="00A955BA"/>
    <w:rsid w:val="00AA2F13"/>
    <w:rsid w:val="00AA312C"/>
    <w:rsid w:val="00AB5661"/>
    <w:rsid w:val="00AB6A86"/>
    <w:rsid w:val="00AB76D6"/>
    <w:rsid w:val="00AC099C"/>
    <w:rsid w:val="00AC0EF9"/>
    <w:rsid w:val="00AC1561"/>
    <w:rsid w:val="00AC50F2"/>
    <w:rsid w:val="00AC7609"/>
    <w:rsid w:val="00AE69BF"/>
    <w:rsid w:val="00AE76A0"/>
    <w:rsid w:val="00AF655E"/>
    <w:rsid w:val="00B00E36"/>
    <w:rsid w:val="00B0185B"/>
    <w:rsid w:val="00B10157"/>
    <w:rsid w:val="00B139C5"/>
    <w:rsid w:val="00B22082"/>
    <w:rsid w:val="00B22BB8"/>
    <w:rsid w:val="00B279CD"/>
    <w:rsid w:val="00B3086C"/>
    <w:rsid w:val="00B33669"/>
    <w:rsid w:val="00B361DC"/>
    <w:rsid w:val="00B36955"/>
    <w:rsid w:val="00B4033D"/>
    <w:rsid w:val="00B41099"/>
    <w:rsid w:val="00B43B73"/>
    <w:rsid w:val="00B45828"/>
    <w:rsid w:val="00B60EBA"/>
    <w:rsid w:val="00B6253A"/>
    <w:rsid w:val="00B627E4"/>
    <w:rsid w:val="00B63398"/>
    <w:rsid w:val="00B63C40"/>
    <w:rsid w:val="00B702F6"/>
    <w:rsid w:val="00B73FF4"/>
    <w:rsid w:val="00B74F58"/>
    <w:rsid w:val="00B754FE"/>
    <w:rsid w:val="00B776A5"/>
    <w:rsid w:val="00B77EAB"/>
    <w:rsid w:val="00B85AE0"/>
    <w:rsid w:val="00B91C81"/>
    <w:rsid w:val="00B96ED5"/>
    <w:rsid w:val="00BA002F"/>
    <w:rsid w:val="00BA0665"/>
    <w:rsid w:val="00BA54B4"/>
    <w:rsid w:val="00BA6529"/>
    <w:rsid w:val="00BC2F5C"/>
    <w:rsid w:val="00BD2493"/>
    <w:rsid w:val="00BD4C45"/>
    <w:rsid w:val="00BE131A"/>
    <w:rsid w:val="00BF7250"/>
    <w:rsid w:val="00BF7B66"/>
    <w:rsid w:val="00BF7F93"/>
    <w:rsid w:val="00C02CEE"/>
    <w:rsid w:val="00C03321"/>
    <w:rsid w:val="00C0418E"/>
    <w:rsid w:val="00C075D5"/>
    <w:rsid w:val="00C17426"/>
    <w:rsid w:val="00C17ECD"/>
    <w:rsid w:val="00C34495"/>
    <w:rsid w:val="00C348E5"/>
    <w:rsid w:val="00C46352"/>
    <w:rsid w:val="00C5037B"/>
    <w:rsid w:val="00C52294"/>
    <w:rsid w:val="00C57447"/>
    <w:rsid w:val="00C63BC1"/>
    <w:rsid w:val="00C63FF8"/>
    <w:rsid w:val="00C74162"/>
    <w:rsid w:val="00C82F1C"/>
    <w:rsid w:val="00C91365"/>
    <w:rsid w:val="00CA20B6"/>
    <w:rsid w:val="00CA6561"/>
    <w:rsid w:val="00CB3EC4"/>
    <w:rsid w:val="00CB6A15"/>
    <w:rsid w:val="00CC0BB0"/>
    <w:rsid w:val="00CC1862"/>
    <w:rsid w:val="00CC20F2"/>
    <w:rsid w:val="00CE1B59"/>
    <w:rsid w:val="00CE3A26"/>
    <w:rsid w:val="00CF095A"/>
    <w:rsid w:val="00CF2CF4"/>
    <w:rsid w:val="00CF3090"/>
    <w:rsid w:val="00D0185B"/>
    <w:rsid w:val="00D0193B"/>
    <w:rsid w:val="00D060DE"/>
    <w:rsid w:val="00D104EE"/>
    <w:rsid w:val="00D11FA0"/>
    <w:rsid w:val="00D313F3"/>
    <w:rsid w:val="00D32B53"/>
    <w:rsid w:val="00D330AE"/>
    <w:rsid w:val="00D335B2"/>
    <w:rsid w:val="00D339F5"/>
    <w:rsid w:val="00D34D56"/>
    <w:rsid w:val="00D4379C"/>
    <w:rsid w:val="00D44719"/>
    <w:rsid w:val="00D45913"/>
    <w:rsid w:val="00D50D53"/>
    <w:rsid w:val="00D54D46"/>
    <w:rsid w:val="00D55125"/>
    <w:rsid w:val="00D55734"/>
    <w:rsid w:val="00D62BFB"/>
    <w:rsid w:val="00D6499F"/>
    <w:rsid w:val="00D700CD"/>
    <w:rsid w:val="00D72B1A"/>
    <w:rsid w:val="00D74E5D"/>
    <w:rsid w:val="00D75289"/>
    <w:rsid w:val="00D8031D"/>
    <w:rsid w:val="00D819EE"/>
    <w:rsid w:val="00D84F3E"/>
    <w:rsid w:val="00D87940"/>
    <w:rsid w:val="00DA69D0"/>
    <w:rsid w:val="00DB565E"/>
    <w:rsid w:val="00DB5A46"/>
    <w:rsid w:val="00DC0035"/>
    <w:rsid w:val="00DC134F"/>
    <w:rsid w:val="00DE7FF3"/>
    <w:rsid w:val="00DF1759"/>
    <w:rsid w:val="00DF6123"/>
    <w:rsid w:val="00DF7C0E"/>
    <w:rsid w:val="00E014AA"/>
    <w:rsid w:val="00E03306"/>
    <w:rsid w:val="00E06684"/>
    <w:rsid w:val="00E128AE"/>
    <w:rsid w:val="00E17D07"/>
    <w:rsid w:val="00E31818"/>
    <w:rsid w:val="00E32843"/>
    <w:rsid w:val="00E42A50"/>
    <w:rsid w:val="00E430A2"/>
    <w:rsid w:val="00E47846"/>
    <w:rsid w:val="00E567FC"/>
    <w:rsid w:val="00E62190"/>
    <w:rsid w:val="00E64A03"/>
    <w:rsid w:val="00E74A60"/>
    <w:rsid w:val="00E7556C"/>
    <w:rsid w:val="00E75C60"/>
    <w:rsid w:val="00E80BAE"/>
    <w:rsid w:val="00E80FB7"/>
    <w:rsid w:val="00E83782"/>
    <w:rsid w:val="00E908AE"/>
    <w:rsid w:val="00EA5C71"/>
    <w:rsid w:val="00EB0539"/>
    <w:rsid w:val="00EB0CD2"/>
    <w:rsid w:val="00EB1897"/>
    <w:rsid w:val="00EB2E8A"/>
    <w:rsid w:val="00EB57AD"/>
    <w:rsid w:val="00EB7873"/>
    <w:rsid w:val="00EC4963"/>
    <w:rsid w:val="00ED5BD6"/>
    <w:rsid w:val="00ED5FB1"/>
    <w:rsid w:val="00EE4BD4"/>
    <w:rsid w:val="00EF47E0"/>
    <w:rsid w:val="00F047DD"/>
    <w:rsid w:val="00F07763"/>
    <w:rsid w:val="00F11B8C"/>
    <w:rsid w:val="00F17933"/>
    <w:rsid w:val="00F231E8"/>
    <w:rsid w:val="00F25FD2"/>
    <w:rsid w:val="00F26CB6"/>
    <w:rsid w:val="00F30CE7"/>
    <w:rsid w:val="00F33F26"/>
    <w:rsid w:val="00F43355"/>
    <w:rsid w:val="00F446C9"/>
    <w:rsid w:val="00F46BD3"/>
    <w:rsid w:val="00F57CAF"/>
    <w:rsid w:val="00F61649"/>
    <w:rsid w:val="00F77A9C"/>
    <w:rsid w:val="00F858A2"/>
    <w:rsid w:val="00F86C41"/>
    <w:rsid w:val="00F92C5E"/>
    <w:rsid w:val="00F96671"/>
    <w:rsid w:val="00FA47A5"/>
    <w:rsid w:val="00FA5533"/>
    <w:rsid w:val="00FA6E02"/>
    <w:rsid w:val="00FB3A70"/>
    <w:rsid w:val="00FB3EB1"/>
    <w:rsid w:val="00FC3921"/>
    <w:rsid w:val="00FC44B8"/>
    <w:rsid w:val="00FC7B12"/>
    <w:rsid w:val="00FD1D69"/>
    <w:rsid w:val="00FD1DEE"/>
    <w:rsid w:val="00FE1499"/>
    <w:rsid w:val="00FE27AE"/>
    <w:rsid w:val="00FE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A6DEC"/>
  <w15:chartTrackingRefBased/>
  <w15:docId w15:val="{9B21EDDE-732C-4C56-AF1E-B6F9784A1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A52"/>
    <w:rPr>
      <w:rFonts w:ascii="Times New Roman" w:eastAsia="Times New Roman" w:hAnsi="Times New Roman"/>
      <w:color w:val="000000"/>
      <w:kern w:val="28"/>
      <w:lang w:val="pt-PT" w:eastAsia="pt-PT"/>
    </w:rPr>
  </w:style>
  <w:style w:type="paragraph" w:styleId="Heading3">
    <w:name w:val="heading 3"/>
    <w:basedOn w:val="Normal"/>
    <w:next w:val="Normal"/>
    <w:link w:val="Heading3Char"/>
    <w:uiPriority w:val="9"/>
    <w:qFormat/>
    <w:rsid w:val="00A92A52"/>
    <w:pPr>
      <w:keepNext/>
      <w:jc w:val="center"/>
      <w:outlineLvl w:val="2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A92A52"/>
    <w:rPr>
      <w:rFonts w:ascii="Times New Roman" w:eastAsia="Times New Roman" w:hAnsi="Times New Roman" w:cs="Times New Roman"/>
      <w:b/>
      <w:bCs/>
      <w:color w:val="000000"/>
      <w:kern w:val="28"/>
      <w:sz w:val="32"/>
      <w:szCs w:val="20"/>
      <w:lang w:eastAsia="pt-PT"/>
    </w:rPr>
  </w:style>
  <w:style w:type="character" w:styleId="Hyperlink">
    <w:name w:val="Hyperlink"/>
    <w:uiPriority w:val="99"/>
    <w:semiHidden/>
    <w:unhideWhenUsed/>
    <w:rsid w:val="00D32B53"/>
    <w:rPr>
      <w:rFonts w:ascii="Arial" w:hAnsi="Arial" w:cs="Arial" w:hint="default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B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0B98"/>
    <w:rPr>
      <w:rFonts w:ascii="Segoe UI" w:eastAsia="Times New Roman" w:hAnsi="Segoe UI" w:cs="Segoe UI"/>
      <w:color w:val="000000"/>
      <w:kern w:val="28"/>
      <w:sz w:val="18"/>
      <w:szCs w:val="18"/>
    </w:rPr>
  </w:style>
  <w:style w:type="character" w:customStyle="1" w:styleId="shorttext">
    <w:name w:val="short_text"/>
    <w:rsid w:val="00CF2CF4"/>
  </w:style>
  <w:style w:type="table" w:styleId="TableGrid">
    <w:name w:val="Table Grid"/>
    <w:basedOn w:val="TableNormal"/>
    <w:uiPriority w:val="59"/>
    <w:rsid w:val="007C15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table" w:styleId="PlainTable1">
    <w:name w:val="Plain Table 1"/>
    <w:basedOn w:val="TableNormal"/>
    <w:uiPriority w:val="41"/>
    <w:rsid w:val="0035020E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hidden/>
    </w:trPr>
    <w:tblStylePr w:type="firstRow">
      <w:rPr>
        <w:b/>
        <w:bCs/>
      </w:r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F2F2F2"/>
      </w:tcPr>
    </w:tblStylePr>
    <w:tblStylePr w:type="band1Horz">
      <w:tblPr/>
      <w:trPr>
        <w:hidden/>
      </w:trPr>
      <w:tcPr>
        <w:shd w:val="clear" w:color="auto" w:fill="F2F2F2"/>
      </w:tcPr>
    </w:tblStylePr>
  </w:style>
  <w:style w:type="table" w:styleId="TableGridLight">
    <w:name w:val="Grid Table Light"/>
    <w:basedOn w:val="TableNormal"/>
    <w:uiPriority w:val="40"/>
    <w:rsid w:val="0035020E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hidden/>
    </w:trPr>
  </w:style>
  <w:style w:type="table" w:styleId="GridTable6Colorful-Accent3">
    <w:name w:val="Grid Table 6 Colorful Accent 3"/>
    <w:basedOn w:val="TableNormal"/>
    <w:uiPriority w:val="51"/>
    <w:rsid w:val="00280D13"/>
    <w:rPr>
      <w:color w:val="7B7B7B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rPr>
      <w:hidden/>
    </w:trPr>
    <w:tblStylePr w:type="firstRow">
      <w:rPr>
        <w:b/>
        <w:bCs/>
      </w:rPr>
      <w:tblPr/>
      <w:trPr>
        <w:hidden/>
      </w:trPr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EDEDED"/>
      </w:tcPr>
    </w:tblStylePr>
    <w:tblStylePr w:type="band1Horz">
      <w:tblPr/>
      <w:trPr>
        <w:hidden/>
      </w:trPr>
      <w:tcPr>
        <w:shd w:val="clear" w:color="auto" w:fill="EDEDED"/>
      </w:tcPr>
    </w:tblStylePr>
  </w:style>
  <w:style w:type="paragraph" w:customStyle="1" w:styleId="Default">
    <w:name w:val="Default"/>
    <w:rsid w:val="00FC44B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2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<Relationships xmlns="http://schemas.openxmlformats.org/package/2006/relationships"><Relationship Id="rId1" Target="../customXml/item1.xml" Type="http://schemas.openxmlformats.org/officeDocument/2006/relationships/customXml"/><Relationship Id="rId2" Target="numbering.xml" Type="http://schemas.openxmlformats.org/officeDocument/2006/relationships/numbering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media/image1.png" Type="http://schemas.openxmlformats.org/officeDocument/2006/relationships/image"/><Relationship Id="rId7" Target="fontTable.xml" Type="http://schemas.openxmlformats.org/officeDocument/2006/relationships/fontTable"/><Relationship Id="rId8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94DFC-9C9F-4346-91D4-915A2B2E4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2-04T16:14:00Z</dcterms:created>
  <dc:creator>Hp</dc:creator>
  <cp:lastModifiedBy>alex kurasov</cp:lastModifiedBy>
  <cp:lastPrinted>2018-03-22T09:56:00Z</cp:lastPrinted>
  <dcterms:modified xsi:type="dcterms:W3CDTF">2020-02-04T16:56:00Z</dcterms:modified>
  <cp:revision>8</cp:revision>
</cp:coreProperties>
</file>